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ative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Research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Education</w:t>
      </w:r>
    </w:p>
    <w:bookmarkStart w:id="20" w:name="the-block-model-schulte2008"/>
    <w:p>
      <w:pPr>
        <w:pStyle w:val="Heading2"/>
      </w:pPr>
      <w:r>
        <w:t xml:space="preserve">The Block Model</w:t>
      </w:r>
      <w:r>
        <w:t xml:space="preserve"> </w:t>
      </w:r>
      <w:r>
        <w:t xml:space="preserve">(Schulte 2008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61"/>
        <w:gridCol w:w="1952"/>
        <w:gridCol w:w="1952"/>
        <w:gridCol w:w="195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xt Su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ro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the overall structure of the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the</w:t>
            </w:r>
            <w:r>
              <w:t xml:space="preserve"> </w:t>
            </w:r>
            <w:r>
              <w:t xml:space="preserve">“</w:t>
            </w:r>
            <w:r>
              <w:t xml:space="preserve">algorithm</w:t>
            </w:r>
            <w:r>
              <w:t xml:space="preserve">”</w:t>
            </w:r>
            <w:r>
              <w:t xml:space="preserve"> </w:t>
            </w:r>
            <w:r>
              <w:t xml:space="preserve">of the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the goal / purpose of the program (in its contex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s between blocks, e.g., method calls, object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uence of method calls, object sequence dia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how sub-goals are related to goals, how function is achieved by subfu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lo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s of interest (ROI) that syntactically or semantically build a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 of a block, a method, or a ROI (as a sequence of stat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 of a block, may be seen as a sub-go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o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el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 of 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 of a statement, only understandable in context</w:t>
            </w:r>
          </w:p>
        </w:tc>
      </w:tr>
    </w:tbl>
    <w:bookmarkEnd w:id="20"/>
    <w:bookmarkStart w:id="21" w:name="students-coding-process"/>
    <w:p>
      <w:pPr>
        <w:pStyle w:val="Heading2"/>
      </w:pPr>
      <w:r>
        <w:t xml:space="preserve">Student’s Coding Proces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udent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ot(EarlyLengthAge$meanLE∼EarlyLengthAge$Age, las = 1, ylab = “Fork Length (mm)”, xlab  = “Age”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ot(x = predictionTimesD,       y = prediction,       type = “l,       col = “blue”,       xlab = “”,       ylab = “”,       ylim = c(0, 0.08),       main = “Mesocosm D”,       las =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es(EarlyLengthAge$meanLE∼EarlyLengthAge$Ag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ints(timed, obsD, pch = 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ints(MidLengthAge$meanLM∼MidLengthAge$Age, col = "red"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(ylab = expression(paste("Tracer "^15, N[2], ":Ar")), line = 2.5, font.sub =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es(MidLengthAge$meanLM∼MidLengthAge$Age, col = "red"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(xlab = "Time (days)",       line = 2, font.sub =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gend(15, 600, legend = c("1998-2003", "2006-2017"), col = c(“black”, “red”), lty = 1:1, cex = 0.8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gend("bottomright",          legend = c("Modeled", "Measured"),          lty = c("solid", NA),          col = c("blue", "black"),         pch = c(NA, 19))</w:t>
            </w:r>
          </w:p>
        </w:tc>
      </w:tr>
    </w:tbl>
    <w:bookmarkEnd w:id="21"/>
    <w:bookmarkStart w:id="22" w:name="excerpt-1-uma-sean"/>
    <w:p>
      <w:pPr>
        <w:pStyle w:val="Heading2"/>
      </w:pPr>
      <w:r>
        <w:rPr>
          <w:bCs/>
          <w:b/>
        </w:rPr>
        <w:t xml:space="preserve">Excerpt 1: Uma &amp; Sea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1"/>
        <w:gridCol w:w="7658"/>
      </w:tblGrid>
      <w:tr>
        <w:tc>
          <w:tcPr/>
          <w:p>
            <w:pPr>
              <w:pStyle w:val="Compact"/>
              <w:jc w:val="left"/>
            </w:pPr>
            <w:r>
              <w:t xml:space="preserve">S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I kinda ran out of room here, but I just went 10</w:t>
            </w:r>
            <w:r>
              <w:rPr>
                <w:vertAlign w:val="superscript"/>
              </w:rPr>
              <w:t xml:space="preserve">10</w:t>
            </w:r>
            <w:r>
              <w:t xml:space="preserve">, 10</w:t>
            </w:r>
            <w:r>
              <w:rPr>
                <w:vertAlign w:val="superscript"/>
              </w:rPr>
              <w:t xml:space="preserve">9</w:t>
            </w:r>
            <w:r>
              <w:t xml:space="preserve">, 10</w:t>
            </w:r>
            <w:r>
              <w:rPr>
                <w:vertAlign w:val="superscript"/>
              </w:rPr>
              <w:t xml:space="preserve">8</w:t>
            </w:r>
            <w:r>
              <w:t xml:space="preserve"> </w:t>
            </w:r>
            <w:r>
              <w:t xml:space="preserve">(</w:t>
            </w:r>
            <w:r>
              <w:rPr>
                <w:iCs/>
                <w:i/>
              </w:rPr>
              <w:t xml:space="preserve">points to the different eras on his paper, turning towards Uma</w:t>
            </w:r>
            <w:r>
              <w:t xml:space="preserve">) and then will fit those within the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, ok! And then we'll fit them. Yea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.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two work independently on their own papers. Both students can be heard narrating their work (5 seconds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84"/>
        <w:gridCol w:w="7635"/>
      </w:tblGrid>
      <w:tr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iCs/>
                <w:i/>
              </w:rPr>
              <w:t xml:space="preserve">turning to look at Sean's paper</w:t>
            </w:r>
            <w:r>
              <w:t xml:space="preserve">) 10</w:t>
            </w:r>
            <w:r>
              <w:rPr>
                <w:vertAlign w:val="superscript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p, 10</w:t>
            </w:r>
            <w:r>
              <w:rPr>
                <w:vertAlign w:val="superscript"/>
              </w:rPr>
              <w:t xml:space="preserve">5</w:t>
            </w:r>
            <w:r>
              <w:t xml:space="preserve">, and then I'm going to start my line over here, I'm actually going to extend it on– (</w:t>
            </w:r>
            <w:r>
              <w:rPr>
                <w:iCs/>
                <w:i/>
              </w:rPr>
              <w:t xml:space="preserve">continuing to work on his own pap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After working independently for 9 seconds, learning towards Sean to see his paper</w:t>
            </w:r>
            <w:r>
              <w:t xml:space="preserve">) and then you're adding a little bit more? (</w:t>
            </w:r>
            <w:r>
              <w:rPr>
                <w:iCs/>
                <w:i/>
              </w:rPr>
              <w:t xml:space="preserve">returning to her own pap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 (</w:t>
            </w:r>
            <w:r>
              <w:rPr>
                <w:iCs/>
                <w:i/>
              </w:rPr>
              <w:t xml:space="preserve">continuing on his own pap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iCs/>
                <w:i/>
              </w:rPr>
              <w:t xml:space="preserve">5 sec.</w:t>
            </w:r>
            <w:r>
              <w:t xml:space="preserve">) Keeping the similar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m (</w:t>
            </w:r>
            <w:r>
              <w:rPr>
                <w:iCs/>
                <w:i/>
              </w:rPr>
              <w:t xml:space="preserve">affirming, 7 sec.</w:t>
            </w:r>
            <w:r>
              <w:t xml:space="preserve">) Well, and that's turning into a scale that I recognize (</w:t>
            </w:r>
            <w:r>
              <w:rPr>
                <w:iCs/>
                <w:i/>
              </w:rPr>
              <w:t xml:space="preserve">bobbing, smiling slightly, looking over his glasses to Uma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, so then that's… it goes to 10</w:t>
            </w:r>
            <w:r>
              <w:rPr>
                <w:vertAlign w:val="superscript"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 then that's going to be 10</w:t>
            </w:r>
            <w:r>
              <w:rPr>
                <w:vertAlign w:val="superscript"/>
              </w:rPr>
              <w:t xml:space="preserve">3</w:t>
            </w:r>
            <w:r>
              <w:t xml:space="preserve">, and then 10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rPr>
                <w:iCs/>
                <w:i/>
              </w:rPr>
              <w:t xml:space="preserve">turning to look at Sean</w:t>
            </w:r>
            <w:r>
              <w:t xml:space="preserve">)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p, and then I just went on out to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  <w:r>
              <w:rPr>
                <w:vertAlign w:val="superscript"/>
              </w:rPr>
              <w:t xml:space="preserve">0</w:t>
            </w:r>
            <w:r>
              <w:t xml:space="preserve">, yeah to make it easier (</w:t>
            </w:r>
            <w:r>
              <w:rPr>
                <w:iCs/>
                <w:i/>
              </w:rPr>
              <w:t xml:space="preserve">4 sec.</w:t>
            </w:r>
            <w:r>
              <w:t xml:space="preserve">). So then "Now" falls in at the zero mark, right? Right? Would that be where we have now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t's "Now", yep (</w:t>
            </w:r>
            <w:r>
              <w:rPr>
                <w:iCs/>
                <w:i/>
              </w:rPr>
              <w:t xml:space="preserve">working on his own pap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5 sec.</w:t>
            </w:r>
            <w:r>
              <w:t xml:space="preserve">) And then 10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is 100, right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, so you want to kinda like— (</w:t>
            </w:r>
            <w:r>
              <w:rPr>
                <w:iCs/>
                <w:i/>
              </w:rPr>
              <w:t xml:space="preserve">continuing to work on his own pap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then you have— (</w:t>
            </w:r>
            <w:r>
              <w:rPr>
                <w:iCs/>
                <w:i/>
              </w:rPr>
              <w:t xml:space="preserve">working on her own pap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iCs/>
                <w:i/>
              </w:rPr>
              <w:t xml:space="preserve">4 sec</w:t>
            </w:r>
            <w:r>
              <w:t xml:space="preserve">) so if you want to like— (</w:t>
            </w:r>
            <w:r>
              <w:rPr>
                <w:iCs/>
                <w:i/>
              </w:rPr>
              <w:t xml:space="preserve">continuing to work on his one paper, 7 sec.</w:t>
            </w:r>
            <w:r>
              <w:t xml:space="preserve">) so if we— the difference from here is actually 900 years, righ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, but then with each one the years are going to be more (</w:t>
            </w:r>
            <w:r>
              <w:rPr>
                <w:iCs/>
                <w:i/>
              </w:rPr>
              <w:t xml:space="preserve">gesturing "expanding" with her hands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p, yep (</w:t>
            </w:r>
            <w:r>
              <w:rPr>
                <w:iCs/>
                <w:i/>
              </w:rPr>
              <w:t xml:space="preserve">nodding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h, that's what I was thinking. I was like— because 500 is going to be, because this is 1000, so your 500 is kinda going to be like half-way, right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-e-a-h (</w:t>
            </w:r>
            <w:r>
              <w:rPr>
                <w:iCs/>
                <w:i/>
              </w:rPr>
              <w:t xml:space="preserve">with hesitation, watching Uma work on her paper briefly before returning to his pap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should be like here, 500, and then this will be 1000 (</w:t>
            </w:r>
            <w:r>
              <w:rPr>
                <w:iCs/>
                <w:i/>
              </w:rPr>
              <w:t xml:space="preserve">working on her own paper, 6 sec., thinking aloud</w:t>
            </w:r>
            <w:r>
              <w:t xml:space="preserve">) 10</w:t>
            </w:r>
            <w:r>
              <w:rPr>
                <w:vertAlign w:val="superscript"/>
              </w:rPr>
              <w:t xml:space="preserve">4</w:t>
            </w:r>
            <w:r>
              <w:t xml:space="preserve"> </w:t>
            </w:r>
            <w:r>
              <w:t xml:space="preserve">right here.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interaction ends with about 54 seconds of the two students working independently on their own papers. Uma occasionally narrates as she writes. Neither student acknowledges the other.</w:t>
      </w:r>
    </w:p>
    <w:bookmarkEnd w:id="22"/>
    <w:bookmarkStart w:id="26" w:name="references"/>
    <w:p>
      <w:pPr>
        <w:pStyle w:val="Heading2"/>
      </w:pPr>
      <w:r>
        <w:t xml:space="preserve">References</w:t>
      </w:r>
    </w:p>
    <w:bookmarkStart w:id="25" w:name="refs"/>
    <w:bookmarkStart w:id="24" w:name="ref-schulte2008"/>
    <w:p>
      <w:pPr>
        <w:pStyle w:val="Bibliography"/>
      </w:pPr>
      <w:r>
        <w:t xml:space="preserve">Schulte, Carsten. 2008.</w:t>
      </w:r>
      <w:r>
        <w:t xml:space="preserve"> </w:t>
      </w:r>
      <w:r>
        <w:t xml:space="preserve">“Block Model.”</w:t>
      </w:r>
      <w:r>
        <w:t xml:space="preserve"> </w:t>
      </w:r>
      <w:r>
        <w:rPr>
          <w:iCs/>
          <w:i/>
        </w:rPr>
        <w:t xml:space="preserve">Proceedings of the Fourth International Workshop on Computing Education Research</w:t>
      </w:r>
      <w:r>
        <w:t xml:space="preserve">, September.</w:t>
      </w:r>
      <w:r>
        <w:t xml:space="preserve"> </w:t>
      </w:r>
      <w:hyperlink r:id="rId23">
        <w:r>
          <w:rPr>
            <w:rStyle w:val="Hyperlink"/>
          </w:rPr>
          <w:t xml:space="preserve">https://doi.org/10.1145/1404520.1404535</w:t>
        </w:r>
      </w:hyperlink>
      <w:r>
        <w:t xml:space="preserve">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145/1404520.14045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145/1404520.14045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ative Methods for Research in Data Science Education</dc:title>
  <dc:creator/>
  <cp:keywords/>
  <dcterms:created xsi:type="dcterms:W3CDTF">2023-04-16T20:18:25Z</dcterms:created>
  <dcterms:modified xsi:type="dcterms:W3CDTF">2023-04-16T20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